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3C63C" w14:textId="77777777" w:rsidR="00F154B3" w:rsidRPr="00F154B3" w:rsidRDefault="00F154B3" w:rsidP="00F154B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154B3">
        <w:rPr>
          <w:rFonts w:ascii="Segoe UI" w:eastAsia="Times New Roman" w:hAnsi="Segoe UI" w:cs="Segoe UI"/>
          <w:color w:val="263238"/>
          <w:sz w:val="21"/>
          <w:szCs w:val="21"/>
        </w:rPr>
        <w:t>Give a string </w:t>
      </w:r>
      <w:r w:rsidRPr="00F154B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F154B3">
        <w:rPr>
          <w:rFonts w:ascii="Segoe UI" w:eastAsia="Times New Roman" w:hAnsi="Segoe UI" w:cs="Segoe UI"/>
          <w:color w:val="263238"/>
          <w:sz w:val="21"/>
          <w:szCs w:val="21"/>
        </w:rPr>
        <w:t>, count the number of non-empty (contiguous) substrings that have the same number of 0's and 1's, and all the 0's and all the 1's in these substrings are grouped consecutively.</w:t>
      </w:r>
    </w:p>
    <w:p w14:paraId="3C58CEB4" w14:textId="77777777" w:rsidR="00F154B3" w:rsidRPr="00F154B3" w:rsidRDefault="00F154B3" w:rsidP="00F154B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154B3">
        <w:rPr>
          <w:rFonts w:ascii="Segoe UI" w:eastAsia="Times New Roman" w:hAnsi="Segoe UI" w:cs="Segoe UI"/>
          <w:color w:val="263238"/>
          <w:sz w:val="21"/>
          <w:szCs w:val="21"/>
        </w:rPr>
        <w:t>Substrings that occur multiple times are counted the number of times they occur.</w:t>
      </w:r>
    </w:p>
    <w:p w14:paraId="35FEA03D" w14:textId="77777777" w:rsidR="00F154B3" w:rsidRPr="00F154B3" w:rsidRDefault="00F154B3" w:rsidP="00F154B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154B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4561DA1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"00110011"</w:t>
      </w:r>
    </w:p>
    <w:p w14:paraId="76BB5851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6</w:t>
      </w:r>
    </w:p>
    <w:p w14:paraId="0C38096D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There are 6 substrings that have equal number of consecutive 1's and 0's: "0011", "01", "1100", "10", "0011", and "01".</w:t>
      </w:r>
    </w:p>
    <w:p w14:paraId="5CCE4096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br/>
        <w:t>Notice that some of these substrings repeat and are counted the number of times they occur.</w:t>
      </w:r>
    </w:p>
    <w:p w14:paraId="6F9097DA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br/>
        <w:t xml:space="preserve">Also, "00110011" is not a valid substring because </w:t>
      </w: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all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the 0's (and 1's) are not grouped together.</w:t>
      </w:r>
    </w:p>
    <w:p w14:paraId="191E6C7A" w14:textId="77777777" w:rsidR="00F154B3" w:rsidRPr="00F154B3" w:rsidRDefault="00F154B3" w:rsidP="00F154B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154B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F34358C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"10101"</w:t>
      </w:r>
    </w:p>
    <w:p w14:paraId="50F722A9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4</w:t>
      </w:r>
    </w:p>
    <w:p w14:paraId="33F98F54" w14:textId="77777777" w:rsidR="00F154B3" w:rsidRPr="00F154B3" w:rsidRDefault="00F154B3" w:rsidP="00F154B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154B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F154B3">
        <w:rPr>
          <w:rFonts w:ascii="Consolas" w:eastAsia="Times New Roman" w:hAnsi="Consolas" w:cs="Consolas"/>
          <w:color w:val="263238"/>
          <w:sz w:val="20"/>
          <w:szCs w:val="20"/>
        </w:rPr>
        <w:t xml:space="preserve"> There are 4 substrings: "10", "01", "10", "01" that have equal number of consecutive 1's and 0's.</w:t>
      </w:r>
    </w:p>
    <w:p w14:paraId="07FC4C81" w14:textId="77777777" w:rsidR="00F154B3" w:rsidRPr="00F154B3" w:rsidRDefault="00F154B3" w:rsidP="00F154B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154B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750FB32C" w14:textId="77777777" w:rsidR="00F154B3" w:rsidRPr="00F154B3" w:rsidRDefault="00F154B3" w:rsidP="00F154B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54B3">
        <w:rPr>
          <w:rFonts w:ascii="Times New Roman" w:eastAsia="Times New Roman" w:hAnsi="Symbol" w:cs="Times New Roman"/>
          <w:sz w:val="24"/>
          <w:szCs w:val="24"/>
        </w:rPr>
        <w:t></w:t>
      </w:r>
      <w:r w:rsidRPr="00F154B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154B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.length</w:t>
      </w:r>
      <w:r w:rsidRPr="00F154B3">
        <w:rPr>
          <w:rFonts w:ascii="Times New Roman" w:eastAsia="Times New Roman" w:hAnsi="Times New Roman" w:cs="Times New Roman"/>
          <w:sz w:val="24"/>
          <w:szCs w:val="24"/>
        </w:rPr>
        <w:t> will be between 1 and 50,000.</w:t>
      </w:r>
    </w:p>
    <w:p w14:paraId="2E99459A" w14:textId="765995AB" w:rsidR="00E80F3D" w:rsidRDefault="00F154B3" w:rsidP="00F154B3">
      <w:r w:rsidRPr="00F154B3">
        <w:rPr>
          <w:rFonts w:ascii="Times New Roman" w:eastAsia="Times New Roman" w:hAnsi="Symbol" w:cs="Times New Roman"/>
          <w:sz w:val="24"/>
          <w:szCs w:val="24"/>
        </w:rPr>
        <w:t></w:t>
      </w:r>
      <w:r w:rsidRPr="00F154B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154B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F154B3">
        <w:rPr>
          <w:rFonts w:ascii="Times New Roman" w:eastAsia="Times New Roman" w:hAnsi="Times New Roman" w:cs="Times New Roman"/>
          <w:sz w:val="24"/>
          <w:szCs w:val="24"/>
        </w:rPr>
        <w:t> will only consist of "0" or "1" characters.</w:t>
      </w:r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3NDE2MrI0NDU3sLBU0lEKTi0uzszPAykwrAUAbS2z/iwAAAA="/>
  </w:docVars>
  <w:rsids>
    <w:rsidRoot w:val="000F02C2"/>
    <w:rsid w:val="000F02C2"/>
    <w:rsid w:val="00A57F9B"/>
    <w:rsid w:val="00AD2787"/>
    <w:rsid w:val="00D1495E"/>
    <w:rsid w:val="00E65929"/>
    <w:rsid w:val="00E80F3D"/>
    <w:rsid w:val="00F154B3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2E7EA6-73C9-4FF9-B7C8-CE9CD6B14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54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154B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4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4B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2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9T03:45:00Z</dcterms:created>
  <dcterms:modified xsi:type="dcterms:W3CDTF">2019-10-29T03:45:00Z</dcterms:modified>
</cp:coreProperties>
</file>